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0BB4" w:rsidRPr="00A521CA" w:rsidRDefault="00040BB4" w:rsidP="00B326B5">
      <w:pPr>
        <w:spacing w:line="360" w:lineRule="auto"/>
        <w:jc w:val="center"/>
        <w:rPr>
          <w:b/>
          <w:bCs/>
          <w:sz w:val="32"/>
          <w:szCs w:val="32"/>
          <w:u w:val="single"/>
          <w:lang w:val="en-US"/>
        </w:rPr>
      </w:pPr>
      <w:r w:rsidRPr="00A521CA">
        <w:rPr>
          <w:b/>
          <w:bCs/>
          <w:sz w:val="32"/>
          <w:szCs w:val="32"/>
          <w:u w:val="single"/>
          <w:lang w:val="en-US"/>
        </w:rPr>
        <w:t>UNDERTAKING</w:t>
      </w:r>
    </w:p>
    <w:p w:rsidR="00040BB4" w:rsidRPr="00647EDA" w:rsidRDefault="00040BB4" w:rsidP="00B326B5">
      <w:pPr>
        <w:spacing w:line="360" w:lineRule="auto"/>
        <w:jc w:val="both"/>
        <w:rPr>
          <w:lang w:val="en-US"/>
        </w:rPr>
      </w:pPr>
    </w:p>
    <w:p w:rsidR="00040BB4" w:rsidRPr="00647EDA" w:rsidRDefault="00040BB4" w:rsidP="00B326B5">
      <w:pPr>
        <w:spacing w:line="360" w:lineRule="auto"/>
        <w:jc w:val="both"/>
        <w:rPr>
          <w:lang w:val="en-US"/>
        </w:rPr>
      </w:pPr>
      <w:r w:rsidRPr="00647EDA">
        <w:rPr>
          <w:lang w:val="en-US"/>
        </w:rPr>
        <w:t>I, Mr. / Ms. ________________</w:t>
      </w:r>
      <w:r w:rsidR="00B8571E">
        <w:rPr>
          <w:lang w:val="en-US"/>
        </w:rPr>
        <w:t>_____________</w:t>
      </w:r>
      <w:r w:rsidRPr="00647EDA">
        <w:rPr>
          <w:lang w:val="en-US"/>
        </w:rPr>
        <w:t>_____________, seeking admission to ____</w:t>
      </w:r>
      <w:r w:rsidR="00B326B5">
        <w:rPr>
          <w:lang w:val="en-US"/>
        </w:rPr>
        <w:t>____</w:t>
      </w:r>
      <w:r w:rsidRPr="00647EDA">
        <w:rPr>
          <w:lang w:val="en-US"/>
        </w:rPr>
        <w:t xml:space="preserve">_________ </w:t>
      </w:r>
      <w:proofErr w:type="spellStart"/>
      <w:r w:rsidRPr="00647EDA">
        <w:rPr>
          <w:lang w:val="en-US"/>
        </w:rPr>
        <w:t>programme</w:t>
      </w:r>
      <w:proofErr w:type="spellEnd"/>
      <w:r w:rsidRPr="00647EDA">
        <w:rPr>
          <w:lang w:val="en-US"/>
        </w:rPr>
        <w:t xml:space="preserve"> for the academic year 202</w:t>
      </w:r>
      <w:r w:rsidR="00E208A1">
        <w:rPr>
          <w:lang w:val="en-US"/>
        </w:rPr>
        <w:t>2</w:t>
      </w:r>
      <w:r w:rsidRPr="00647EDA">
        <w:rPr>
          <w:lang w:val="en-US"/>
        </w:rPr>
        <w:t>-2</w:t>
      </w:r>
      <w:r w:rsidR="00E208A1">
        <w:rPr>
          <w:lang w:val="en-US"/>
        </w:rPr>
        <w:t>3</w:t>
      </w:r>
      <w:r w:rsidRPr="00647EDA">
        <w:rPr>
          <w:lang w:val="en-US"/>
        </w:rPr>
        <w:t xml:space="preserve">, having </w:t>
      </w:r>
      <w:r w:rsidR="00C630D1">
        <w:rPr>
          <w:lang w:val="en-US"/>
        </w:rPr>
        <w:t>A</w:t>
      </w:r>
      <w:r w:rsidRPr="00647EDA">
        <w:rPr>
          <w:lang w:val="en-US"/>
        </w:rPr>
        <w:t>pplication ID _______________, hereby undertake to certify that the document(s) required for admission is unavailable to me at this time and will be uploaded within the next _______ days, failing which my admission is liable to be treated as cancelled.</w:t>
      </w:r>
    </w:p>
    <w:p w:rsidR="00040BB4" w:rsidRPr="00647EDA" w:rsidRDefault="00040BB4" w:rsidP="00B326B5">
      <w:pPr>
        <w:spacing w:line="360" w:lineRule="auto"/>
        <w:jc w:val="both"/>
        <w:rPr>
          <w:lang w:val="en-US"/>
        </w:rPr>
      </w:pPr>
    </w:p>
    <w:p w:rsidR="00040BB4" w:rsidRPr="00647EDA" w:rsidRDefault="00040BB4" w:rsidP="00B326B5">
      <w:pPr>
        <w:spacing w:line="360" w:lineRule="auto"/>
        <w:jc w:val="both"/>
        <w:rPr>
          <w:lang w:val="en-US"/>
        </w:rPr>
      </w:pPr>
      <w:r w:rsidRPr="00647EDA">
        <w:rPr>
          <w:lang w:val="en-US"/>
        </w:rPr>
        <w:t>I undertake to produce originals of all the documents uploaded whenever it is demanded for verification and/or submission.</w:t>
      </w:r>
    </w:p>
    <w:p w:rsidR="00040BB4" w:rsidRPr="00647EDA" w:rsidRDefault="00040BB4" w:rsidP="00B326B5">
      <w:pPr>
        <w:spacing w:line="360" w:lineRule="auto"/>
        <w:jc w:val="both"/>
        <w:rPr>
          <w:lang w:val="en-US"/>
        </w:rPr>
      </w:pPr>
    </w:p>
    <w:p w:rsidR="00040BB4" w:rsidRDefault="00040BB4" w:rsidP="00B326B5">
      <w:pPr>
        <w:spacing w:line="360" w:lineRule="auto"/>
        <w:jc w:val="both"/>
        <w:rPr>
          <w:lang w:val="en-US"/>
        </w:rPr>
      </w:pPr>
      <w:r w:rsidRPr="00647EDA">
        <w:rPr>
          <w:lang w:val="en-US"/>
        </w:rPr>
        <w:t>Furthermore, I undertake that all the information given and documents uploaded are true to the best of my knowledge.</w:t>
      </w:r>
    </w:p>
    <w:p w:rsidR="008862B3" w:rsidRDefault="008862B3" w:rsidP="00B326B5">
      <w:pPr>
        <w:spacing w:line="360" w:lineRule="auto"/>
        <w:jc w:val="both"/>
        <w:rPr>
          <w:lang w:val="en-US"/>
        </w:rPr>
      </w:pPr>
    </w:p>
    <w:p w:rsidR="00B326B5" w:rsidRDefault="00B326B5" w:rsidP="00B326B5">
      <w:pPr>
        <w:spacing w:line="360" w:lineRule="auto"/>
        <w:jc w:val="both"/>
        <w:rPr>
          <w:lang w:val="en-US"/>
        </w:rPr>
      </w:pPr>
    </w:p>
    <w:p w:rsidR="00B326B5" w:rsidRDefault="00B326B5" w:rsidP="00B326B5">
      <w:pPr>
        <w:spacing w:line="360" w:lineRule="auto"/>
        <w:jc w:val="both"/>
        <w:rPr>
          <w:lang w:val="en-US"/>
        </w:rPr>
      </w:pPr>
      <w:r>
        <w:rPr>
          <w:lang w:val="en-US"/>
        </w:rPr>
        <w:t>_________________________________</w:t>
      </w:r>
    </w:p>
    <w:p w:rsidR="00B326B5" w:rsidRPr="00B326B5" w:rsidRDefault="00B326B5" w:rsidP="00B326B5">
      <w:pPr>
        <w:spacing w:line="360" w:lineRule="auto"/>
        <w:jc w:val="both"/>
        <w:rPr>
          <w:b/>
          <w:bCs/>
          <w:lang w:val="en-US"/>
        </w:rPr>
      </w:pPr>
      <w:r w:rsidRPr="00B326B5">
        <w:rPr>
          <w:b/>
          <w:bCs/>
          <w:lang w:val="en-US"/>
        </w:rPr>
        <w:t>Signature of the Candidate</w:t>
      </w:r>
    </w:p>
    <w:sectPr w:rsidR="00B326B5" w:rsidRPr="00B326B5" w:rsidSect="00FC1283">
      <w:pgSz w:w="11907" w:h="16840" w:code="9"/>
      <w:pgMar w:top="1134" w:right="1134" w:bottom="1134" w:left="1134" w:header="851" w:footer="851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8578A2"/>
    <w:multiLevelType w:val="hybridMultilevel"/>
    <w:tmpl w:val="47341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ED4228"/>
    <w:multiLevelType w:val="hybridMultilevel"/>
    <w:tmpl w:val="C846D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E6470C"/>
    <w:multiLevelType w:val="hybridMultilevel"/>
    <w:tmpl w:val="C846D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D176DD"/>
    <w:multiLevelType w:val="hybridMultilevel"/>
    <w:tmpl w:val="B0EE0F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C8131C"/>
    <w:multiLevelType w:val="hybridMultilevel"/>
    <w:tmpl w:val="C846D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E0szSytDQztjA0MzBT0lEKTi0uzszPAykwrAUAlnXvuSwAAAA="/>
  </w:docVars>
  <w:rsids>
    <w:rsidRoot w:val="00040BB4"/>
    <w:rsid w:val="00040BB4"/>
    <w:rsid w:val="00067712"/>
    <w:rsid w:val="00160270"/>
    <w:rsid w:val="00274F77"/>
    <w:rsid w:val="002B663D"/>
    <w:rsid w:val="002C60CC"/>
    <w:rsid w:val="00320B7A"/>
    <w:rsid w:val="003A33D3"/>
    <w:rsid w:val="003C5872"/>
    <w:rsid w:val="00647EDA"/>
    <w:rsid w:val="006A4DED"/>
    <w:rsid w:val="00812FF5"/>
    <w:rsid w:val="008862B3"/>
    <w:rsid w:val="008B1FC8"/>
    <w:rsid w:val="009373FA"/>
    <w:rsid w:val="00993D16"/>
    <w:rsid w:val="009C24F0"/>
    <w:rsid w:val="009C6C25"/>
    <w:rsid w:val="00A11DC3"/>
    <w:rsid w:val="00A521CA"/>
    <w:rsid w:val="00A600EF"/>
    <w:rsid w:val="00AB0C8A"/>
    <w:rsid w:val="00AD4266"/>
    <w:rsid w:val="00AE3D20"/>
    <w:rsid w:val="00AE4740"/>
    <w:rsid w:val="00AF5C6E"/>
    <w:rsid w:val="00B1441C"/>
    <w:rsid w:val="00B326B5"/>
    <w:rsid w:val="00B3756E"/>
    <w:rsid w:val="00B8571E"/>
    <w:rsid w:val="00BC57B8"/>
    <w:rsid w:val="00BD257B"/>
    <w:rsid w:val="00C630D1"/>
    <w:rsid w:val="00C837DF"/>
    <w:rsid w:val="00CD57B2"/>
    <w:rsid w:val="00D268C5"/>
    <w:rsid w:val="00DC0C76"/>
    <w:rsid w:val="00E208A1"/>
    <w:rsid w:val="00EA27CA"/>
    <w:rsid w:val="00F81A8B"/>
    <w:rsid w:val="00FC12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Theme="minorHAnsi" w:hAnsi="Cambria" w:cs="Mangal"/>
        <w:sz w:val="24"/>
        <w:szCs w:val="24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73F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0B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0BB4"/>
    <w:pPr>
      <w:ind w:left="720"/>
      <w:contextualSpacing/>
    </w:pPr>
    <w:rPr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han Khilnani</dc:creator>
  <cp:lastModifiedBy>E-LAB16</cp:lastModifiedBy>
  <cp:revision>2</cp:revision>
  <dcterms:created xsi:type="dcterms:W3CDTF">2022-08-01T10:39:00Z</dcterms:created>
  <dcterms:modified xsi:type="dcterms:W3CDTF">2022-08-01T10:39:00Z</dcterms:modified>
</cp:coreProperties>
</file>